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26F8ECE8"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w:t>
      </w:r>
      <w:r w:rsidR="006E1FDF">
        <w:t>X</w:t>
      </w:r>
      <w:r w:rsidR="003A05D0">
        <w:t>.  Th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Table 1.  Summary of deployment date,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975"/>
        <w:gridCol w:w="1345"/>
        <w:gridCol w:w="1053"/>
        <w:gridCol w:w="1058"/>
        <w:gridCol w:w="1175"/>
        <w:gridCol w:w="1288"/>
        <w:gridCol w:w="963"/>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77777777" w:rsidR="0057423D" w:rsidRDefault="0057423D" w:rsidP="00EC4EBE"/>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03C21874" w:rsidR="0057423D" w:rsidRDefault="002720C8" w:rsidP="00EC4EBE">
            <w:r>
              <w:t>24,87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77777777" w:rsidR="0057423D" w:rsidRDefault="0057423D" w:rsidP="00EC4EBE"/>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77777777" w:rsidR="0057423D" w:rsidRDefault="0057423D" w:rsidP="00EC4EBE"/>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77777777" w:rsidR="0057423D" w:rsidRDefault="0057423D" w:rsidP="00EC4EBE"/>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7777777" w:rsidR="002720C8" w:rsidRDefault="002720C8" w:rsidP="00EC4EBE"/>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3CBB18B3" w:rsidR="002720C8" w:rsidRDefault="002720C8" w:rsidP="00EC4EBE"/>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w:t>
      </w:r>
      <w:r w:rsidR="00EA3D77">
        <w:lastRenderedPageBreak/>
        <w:t xml:space="preserve">returned to the lab where counts of live and dead oysters, measurements of shell height, weight of cultch material, and other metrics depending on study were recorded. </w:t>
      </w:r>
    </w:p>
    <w:p w14:paraId="07D2661C" w14:textId="7777777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2"/>
      <w:r w:rsidR="00656754">
        <w:lastRenderedPageBreak/>
        <w:t>1998</w:t>
      </w:r>
      <w:commentRangeEnd w:id="2"/>
      <w:r w:rsidR="00656754">
        <w:rPr>
          <w:rStyle w:val="CommentReference"/>
        </w:rPr>
        <w:commentReference w:id="2"/>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3"/>
      <w:r w:rsidR="00FA276E">
        <w:t>2008</w:t>
      </w:r>
      <w:commentRangeEnd w:id="3"/>
      <w:r w:rsidR="00FA276E">
        <w:rPr>
          <w:rStyle w:val="CommentReference"/>
        </w:rPr>
        <w:commentReference w:id="3"/>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4"/>
      <w:r w:rsidR="00E8399B">
        <w:t>ABCDEF</w:t>
      </w:r>
      <w:commentRangeEnd w:id="4"/>
      <w:r w:rsidR="00B00C20">
        <w:rPr>
          <w:rStyle w:val="CommentReference"/>
        </w:rPr>
        <w:commentReference w:id="4"/>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273312FA"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5"/>
      <w:r w:rsidR="00E27C73">
        <w:t>peaking</w:t>
      </w:r>
      <w:commentRangeEnd w:id="5"/>
      <w:r w:rsidR="0009213A">
        <w:rPr>
          <w:rStyle w:val="CommentReference"/>
        </w:rPr>
        <w:commentReference w:id="5"/>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7E6118EB"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 xml:space="preserve">We hypothesized that trends in oyster counts may vary over similarly over time (Period), Bay (Pensacola, St. </w:t>
      </w:r>
      <w:r w:rsidR="00501CA0">
        <w:lastRenderedPageBreak/>
        <w:t>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w:t>
      </w:r>
      <w:r w:rsidR="00B00C20">
        <w:t xml:space="preserve"> but with much higher uncertainty</w:t>
      </w:r>
      <w:r w:rsidR="00A91886">
        <w:t xml:space="preserve"> (beta = 0.07, SE beta = 0.15, p=0.10) as was St. Andrews (beta = 0.25, SE beta = 0.20, p=0.03)</w:t>
      </w:r>
      <w:r w:rsidR="007834F9">
        <w:t xml:space="preserve"> </w:t>
      </w:r>
      <w:r w:rsidR="00A91886">
        <w:t>each showing a positive trend (positive slope) over time</w:t>
      </w:r>
      <w:r w:rsidR="00B00C20">
        <w:t>.  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2162D6CB"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w:t>
      </w:r>
      <w:r w:rsidR="00AD70D9">
        <w:lastRenderedPageBreak/>
        <w:t xml:space="preserve">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77C389E4"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w:t>
      </w:r>
      <w:r w:rsidR="00C60143">
        <w:lastRenderedPageBreak/>
        <w:t xml:space="preserve">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w:t>
      </w:r>
    </w:p>
    <w:p w14:paraId="3C9F7495" w14:textId="6CD9720D"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w:t>
      </w:r>
      <w:r w:rsidR="0019594C">
        <w:lastRenderedPageBreak/>
        <w:t>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mean weight of cultch per quadrat and mean number of spat per quadrat for each project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 or across a range in cultch biomass, the number of mean spat can vary </w:t>
      </w:r>
      <w:commentRangeStart w:id="9"/>
      <w:r w:rsidR="00D060AA">
        <w:t>widely</w:t>
      </w:r>
      <w:commentRangeEnd w:id="9"/>
      <w:r w:rsidR="00D060AA">
        <w:rPr>
          <w:rStyle w:val="CommentReference"/>
        </w:rPr>
        <w:commentReference w:id="9"/>
      </w:r>
      <w:r w:rsidR="00D060AA">
        <w:t>.</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38A50D21" w:rsidR="00422141" w:rsidRDefault="00422141" w:rsidP="007C361E">
      <w:pPr>
        <w:spacing w:after="0" w:line="360" w:lineRule="auto"/>
      </w:pP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77777777" w:rsidR="00667E1F" w:rsidRDefault="00667E1F"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39A39D6F" w14:textId="58A118FE" w:rsidR="00AA1015" w:rsidRDefault="00AA1015" w:rsidP="007C361E">
      <w:pPr>
        <w:spacing w:after="0" w:line="360" w:lineRule="auto"/>
      </w:pPr>
      <w:r>
        <w:lastRenderedPageBreak/>
        <w:t>#####################</w:t>
      </w:r>
    </w:p>
    <w:p w14:paraId="4C0FD872" w14:textId="4FFF3DAC" w:rsidR="00AA1015" w:rsidRDefault="00AA1015" w:rsidP="007C361E">
      <w:pPr>
        <w:spacing w:after="0" w:line="360" w:lineRule="auto"/>
      </w:pPr>
    </w:p>
    <w:p w14:paraId="63B81699" w14:textId="318DBE1D" w:rsidR="00A2283D" w:rsidRDefault="00A2283D" w:rsidP="007C361E">
      <w:pPr>
        <w:spacing w:after="0" w:line="360" w:lineRule="auto"/>
      </w:pPr>
      <w:r>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Even number Periods are winter (November-April) beginning in 2015 while odd number Periods are summer (May-October) beginning in 2016.</w:t>
      </w:r>
      <w:r w:rsidR="00605474">
        <w:t xml:space="preserve">  </w:t>
      </w:r>
      <w:r w:rsidR="00135391">
        <w:t xml:space="preserve">Predictions are made for a single quadrat because of the large differences in the average number of quadrats completed in each Bay.  Predicting for a single quadrat allows for comparisons of the predicted count, for a standardized unit of effort in each Bay, </w:t>
      </w:r>
      <w:r w:rsidR="00135391">
        <w:t>as a measure of abundance</w:t>
      </w:r>
      <w:r w:rsidR="00135391">
        <w:t xml:space="preserv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w:t>
      </w:r>
      <w:r>
        <w:t xml:space="preserve"> Version 1</w:t>
      </w:r>
      <w:r>
        <w:t xml:space="preserve">.  </w:t>
      </w:r>
      <w:r>
        <w:t>L</w:t>
      </w:r>
      <w:r>
        <w:t>ive oyster spat</w:t>
      </w:r>
      <w:r>
        <w:t xml:space="preserve"> CPUE</w:t>
      </w:r>
      <w:r>
        <w:t xml:space="preserve"> (y-axis</w:t>
      </w:r>
      <w:r>
        <w:t>, counts per ¼ m</w:t>
      </w:r>
      <w:r w:rsidRPr="00605474">
        <w:rPr>
          <w:vertAlign w:val="superscript"/>
        </w:rPr>
        <w:t>2</w:t>
      </w:r>
      <w:r>
        <w:t xml:space="preserve"> quadrat</w:t>
      </w:r>
      <w:r>
        <w:t>) from each study over time (</w:t>
      </w:r>
      <w:r>
        <w:t>P</w:t>
      </w:r>
      <w:r>
        <w:t xml:space="preserve">eriod, x-axis). </w:t>
      </w:r>
      <w:r>
        <w:t xml:space="preserve">Each panel is a different study completed by DEP or FWC.  </w:t>
      </w:r>
      <w:r>
        <w:t>Even number Periods are winter (November-April) beginning in 2015 while odd number Periods are summer (May-October) beginning in 2016.</w:t>
      </w:r>
      <w:r>
        <w:t xml:space="preserve">  The NFWF_1 study uses shell </w:t>
      </w:r>
      <w:proofErr w:type="gramStart"/>
      <w:r>
        <w:t>cultch</w:t>
      </w:r>
      <w:proofErr w:type="gramEnd"/>
      <w:r>
        <w:t xml:space="preserve">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w:t>
      </w:r>
      <w:r w:rsidR="00605474">
        <w:t>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w:t>
      </w:r>
      <w:r w:rsidR="00A21E51">
        <w:t xml:space="preserve">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Th</w:t>
      </w:r>
      <w:r w:rsidR="00DD6DD4">
        <w:t xml:space="preserve">ese are the predicted live oyster count for a single ¼ m2 quadrat predicted using a </w:t>
      </w:r>
      <w:proofErr w:type="spellStart"/>
      <w:r w:rsidR="00DD6DD4">
        <w:t>nbGLM</w:t>
      </w:r>
      <w:proofErr w:type="spellEnd"/>
      <w:r w:rsidR="00DD6DD4">
        <w:t xml:space="preserve"> model in R generally written as</w:t>
      </w:r>
      <w:r w:rsidR="00DD6DD4">
        <w:t xml:space="preserve"> </w:t>
      </w:r>
      <w:proofErr w:type="spellStart"/>
      <w:r w:rsidR="00DD6DD4" w:rsidRPr="00A21E51">
        <w:t>Sum_spat</w:t>
      </w:r>
      <w:proofErr w:type="spellEnd"/>
      <w:r w:rsidR="00DD6DD4" w:rsidRPr="00A21E51">
        <w:t xml:space="preserve"> ~ Period * Project + offset(</w:t>
      </w:r>
      <w:proofErr w:type="gramStart"/>
      <w:r w:rsidR="00DD6DD4" w:rsidRPr="00A21E51">
        <w:t>log(</w:t>
      </w:r>
      <w:proofErr w:type="spellStart"/>
      <w:proofErr w:type="gramEnd"/>
      <w:r w:rsidR="00DD6DD4" w:rsidRPr="00A21E51">
        <w:t>Num_quads</w:t>
      </w:r>
      <w:proofErr w:type="spellEnd"/>
      <w:r w:rsidR="00DD6DD4" w:rsidRPr="00A21E51">
        <w:t>)</w:t>
      </w:r>
      <w:r w:rsidR="00DD6DD4">
        <w:t xml:space="preserve">, which is an interactive model allowing for a unique slope for each Project across periods.  The predicted value (solid black line) is the predicted </w:t>
      </w:r>
      <w:r w:rsidR="00DD6DD4">
        <w:t>number of live spat</w:t>
      </w:r>
      <w:r w:rsidR="00DD6DD4">
        <w:t xml:space="preserve"> for a</w:t>
      </w:r>
      <w:r w:rsidR="00DD6DD4">
        <w:t xml:space="preserve"> single quadrat</w:t>
      </w:r>
      <w:r w:rsidR="00DD6DD4">
        <w:t xml:space="preserve"> for every period.  The ribbon is the 95% confidence interval around the predicted value.  </w:t>
      </w:r>
      <w:r w:rsidR="00DD6DD4">
        <w:t>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Predicted change in cultch biomass from the four different studies in Apalachicola</w:t>
      </w:r>
      <w:r w:rsidR="004332BE">
        <w:t xml:space="preserve">.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w:t>
      </w:r>
      <w:r w:rsidR="004332BE">
        <w:t xml:space="preserve"> individually</w:t>
      </w:r>
      <w:r w:rsidR="004332BE">
        <w:t xml:space="preserve"> to subset</w:t>
      </w:r>
      <w:r w:rsidR="004332BE">
        <w:t>s</w:t>
      </w:r>
      <w:r w:rsidR="004332BE">
        <w:t xml:space="preserve"> of the data which </w:t>
      </w:r>
      <w:r w:rsidR="004332BE">
        <w:t>represent the different studies</w:t>
      </w:r>
      <w:r w:rsidR="004332BE">
        <w:t>.  The predicted value (solid black line) is the predicted total (sum) rounded weight of cultch for a</w:t>
      </w:r>
      <w:r w:rsidR="004332BE">
        <w:t xml:space="preserve"> single quadrat </w:t>
      </w:r>
      <w:r w:rsidR="004332BE">
        <w:t>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w:t>
      </w:r>
      <w:r w:rsidR="00C6175A">
        <w:t>a single study (NFWF 2021) in</w:t>
      </w:r>
      <w:r w:rsidR="00C6175A">
        <w:t xml:space="preserve">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w:t>
      </w:r>
      <w:r w:rsidR="00C6175A">
        <w:t>data from a single study</w:t>
      </w:r>
      <w:r w:rsidR="00C6175A">
        <w:t xml:space="preserve">.  The predicted value (solid black line) is the predicted total (sum) rounded weight of cultch for a single quadrat for every period summed across sites.  The ribbon is the 95% confidence interval around the predicted value.  </w:t>
      </w:r>
      <w:r>
        <w:t xml:space="preserve">I can force the prediction and plotting for periods that were not sampled (as above, no sampling for FWC 2021 in Periods 2-11. But I don’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26D0C4CA" w:rsidR="007A0628" w:rsidRDefault="007A0628" w:rsidP="00AA79C4">
      <w:pPr>
        <w:spacing w:after="0" w:line="240" w:lineRule="auto"/>
      </w:pPr>
      <w:r>
        <w:rPr>
          <w:noProof/>
        </w:rPr>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36343900" w:rsidR="007A0628" w:rsidRDefault="007A0628" w:rsidP="00AA79C4">
      <w:pPr>
        <w:spacing w:after="0" w:line="240" w:lineRule="auto"/>
      </w:pPr>
      <w:r>
        <w:t>Figure 8</w:t>
      </w:r>
    </w:p>
    <w:p w14:paraId="0C7B7F42" w14:textId="78CDBAAD" w:rsidR="007A0628" w:rsidRDefault="007A0628"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7AB1CE54" w14:textId="7ABC9466" w:rsidR="007A0628" w:rsidRDefault="007A0628" w:rsidP="00AA79C4">
      <w:pPr>
        <w:spacing w:after="0" w:line="240" w:lineRule="auto"/>
      </w:pPr>
    </w:p>
    <w:p w14:paraId="2F960252" w14:textId="6EA684D8" w:rsidR="007A0628" w:rsidRDefault="007A0628" w:rsidP="00AA79C4">
      <w:pPr>
        <w:spacing w:after="0" w:line="240" w:lineRule="auto"/>
      </w:pPr>
      <w:r>
        <w:t>Figure 9</w:t>
      </w:r>
    </w:p>
    <w:p w14:paraId="44872B87" w14:textId="4F6B2C86" w:rsidR="007A0628" w:rsidRDefault="007A0628" w:rsidP="00AA79C4">
      <w:pPr>
        <w:spacing w:after="0" w:line="240" w:lineRule="auto"/>
      </w:pPr>
    </w:p>
    <w:p w14:paraId="5D97F6A8" w14:textId="74727820" w:rsidR="00802DDA" w:rsidRDefault="00802DDA" w:rsidP="00AA79C4">
      <w:pPr>
        <w:spacing w:after="0" w:line="240" w:lineRule="auto"/>
      </w:pPr>
      <w:r>
        <w:rPr>
          <w:noProof/>
        </w:rPr>
        <w:lastRenderedPageBreak/>
        <w:drawing>
          <wp:inline distT="0" distB="0" distL="0" distR="0" wp14:anchorId="66774CBF" wp14:editId="00E36876">
            <wp:extent cx="5943600" cy="5943600"/>
            <wp:effectExtent l="0" t="0" r="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774F2E0B" w14:textId="277868D2" w:rsidR="00775058" w:rsidRDefault="00775058" w:rsidP="00AA79C4">
      <w:pPr>
        <w:spacing w:after="0" w:line="240" w:lineRule="auto"/>
      </w:pPr>
      <w:r>
        <w:t>this is the</w:t>
      </w:r>
    </w:p>
    <w:p w14:paraId="66D00F8D" w14:textId="12D45861" w:rsidR="00B12931" w:rsidRDefault="00775058" w:rsidP="00AA79C4">
      <w:pPr>
        <w:spacing w:after="0" w:line="24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AA79C4">
      <w:pPr>
        <w:spacing w:after="0" w:line="240" w:lineRule="auto"/>
      </w:pPr>
    </w:p>
    <w:p w14:paraId="74B71EAD" w14:textId="10C09F8C" w:rsidR="007C361E" w:rsidRDefault="00AD70D9" w:rsidP="00AA79C4">
      <w:pPr>
        <w:spacing w:after="0" w:line="240" w:lineRule="auto"/>
      </w:pPr>
      <w:r>
        <w:t xml:space="preserve">and monitoring efforts.   at a variety of densities.  </w:t>
      </w:r>
      <w:proofErr w:type="spellStart"/>
      <w:r>
        <w:t>Additionall</w:t>
      </w:r>
      <w:proofErr w:type="spellEnd"/>
    </w:p>
    <w:p w14:paraId="0EAE6384" w14:textId="77777777" w:rsidR="00FE6160" w:rsidRDefault="00FE6160" w:rsidP="00AA79C4">
      <w:pPr>
        <w:spacing w:after="0" w:line="240" w:lineRule="auto"/>
      </w:pPr>
      <w:r>
        <w:t>Apalachicola has received multiple restoration projects using different materials (rock or shell) and materials at different densities</w:t>
      </w:r>
    </w:p>
    <w:p w14:paraId="5AC5704A" w14:textId="3A1D3CB3" w:rsidR="00FE6160" w:rsidRDefault="00FE6160" w:rsidP="00AA79C4">
      <w:pPr>
        <w:spacing w:after="0" w:line="240" w:lineRule="auto"/>
      </w:pPr>
      <w:r>
        <w:t>.</w:t>
      </w:r>
    </w:p>
    <w:p w14:paraId="78909664" w14:textId="6E320354" w:rsidR="00FE6160" w:rsidRDefault="00FE6160" w:rsidP="00AA79C4">
      <w:pPr>
        <w:spacing w:after="0" w:line="24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AA79C4">
      <w:pPr>
        <w:spacing w:after="0" w:line="240" w:lineRule="auto"/>
      </w:pPr>
      <w:r>
        <w:t>This section may draw in material from the short report produced earlier too.</w:t>
      </w:r>
    </w:p>
    <w:p w14:paraId="7544F75D" w14:textId="77777777" w:rsidR="007C361E" w:rsidRDefault="007C361E" w:rsidP="00AA79C4">
      <w:pPr>
        <w:spacing w:after="0" w:line="240" w:lineRule="auto"/>
      </w:pPr>
    </w:p>
    <w:p w14:paraId="398E76D9" w14:textId="47DCCE01" w:rsidR="008F2D5D" w:rsidRDefault="008F2D5D" w:rsidP="00AA79C4">
      <w:pPr>
        <w:spacing w:after="0" w:line="240" w:lineRule="auto"/>
      </w:pPr>
    </w:p>
    <w:p w14:paraId="7CD7D73F" w14:textId="44B2DE91" w:rsidR="003603BC" w:rsidRDefault="003603BC" w:rsidP="00AA79C4">
      <w:pPr>
        <w:spacing w:after="0" w:line="240" w:lineRule="auto"/>
      </w:pPr>
      <w:r>
        <w:t>##now go into other R code for detailed Apalachicola analyses</w:t>
      </w: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3"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4"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5" w:author="Pine, Bill" w:date="2022-04-02T17:10:00Z" w:initials="PB">
    <w:p w14:paraId="31DDE460" w14:textId="14FB635C" w:rsidR="0009213A" w:rsidRDefault="0009213A">
      <w:pPr>
        <w:pStyle w:val="CommentText"/>
      </w:pPr>
      <w:r>
        <w:rPr>
          <w:rStyle w:val="CommentReference"/>
        </w:rPr>
        <w:annotationRef/>
      </w:r>
      <w:r>
        <w:t>dead count bounce</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4-14T13:47:00Z" w:initials="PB">
    <w:p w14:paraId="6CF94C10" w14:textId="4C658AB0" w:rsidR="00D060AA" w:rsidRDefault="00D060AA">
      <w:pPr>
        <w:pStyle w:val="CommentText"/>
      </w:pPr>
      <w:r>
        <w:rPr>
          <w:rStyle w:val="CommentReference"/>
        </w:rPr>
        <w:annotationRef/>
      </w:r>
      <w:r>
        <w:t>This may be because the amount of cultch biomass is sm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5890CC0A" w15:done="0"/>
  <w15:commentEx w15:paraId="71BBBEBF" w15:done="0"/>
  <w15:commentEx w15:paraId="4AEB16DE" w15:done="0"/>
  <w15:commentEx w15:paraId="31DDE460" w15:done="0"/>
  <w15:commentEx w15:paraId="7D99C3F1" w15:done="0"/>
  <w15:commentEx w15:paraId="376A42C3" w15:done="0"/>
  <w15:commentEx w15:paraId="4A2BC774" w15:done="0"/>
  <w15:commentEx w15:paraId="6CF94C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Extensible w16cex:durableId="2602A48F" w16cex:dateUtc="2022-04-14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5890CC0A" w16cid:durableId="26028A10"/>
  <w16cid:commentId w16cid:paraId="71BBBEBF" w16cid:durableId="25F2B65F"/>
  <w16cid:commentId w16cid:paraId="4AEB16DE" w16cid:durableId="26028FB9"/>
  <w16cid:commentId w16cid:paraId="31DDE460" w16cid:durableId="25F30220"/>
  <w16cid:commentId w16cid:paraId="7D99C3F1" w16cid:durableId="25DB2B4F"/>
  <w16cid:commentId w16cid:paraId="376A42C3" w16cid:durableId="25EE75DC"/>
  <w16cid:commentId w16cid:paraId="4A2BC774" w16cid:durableId="25EFBBF9"/>
  <w16cid:commentId w16cid:paraId="6CF94C10" w16cid:durableId="2602A48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4FAAJYr7ItAAAA"/>
  </w:docVars>
  <w:rsids>
    <w:rsidRoot w:val="00853094"/>
    <w:rsid w:val="000142BB"/>
    <w:rsid w:val="00017761"/>
    <w:rsid w:val="00035D83"/>
    <w:rsid w:val="000425CF"/>
    <w:rsid w:val="00042B2A"/>
    <w:rsid w:val="0009213A"/>
    <w:rsid w:val="000B5F61"/>
    <w:rsid w:val="000D00D7"/>
    <w:rsid w:val="000F1A4E"/>
    <w:rsid w:val="001056F7"/>
    <w:rsid w:val="00105EB4"/>
    <w:rsid w:val="00135391"/>
    <w:rsid w:val="0014281E"/>
    <w:rsid w:val="00154723"/>
    <w:rsid w:val="00155D89"/>
    <w:rsid w:val="00162DA9"/>
    <w:rsid w:val="001836A5"/>
    <w:rsid w:val="00192CFC"/>
    <w:rsid w:val="0019594C"/>
    <w:rsid w:val="001A7831"/>
    <w:rsid w:val="001F102B"/>
    <w:rsid w:val="00200810"/>
    <w:rsid w:val="00234B71"/>
    <w:rsid w:val="0024252C"/>
    <w:rsid w:val="00246C8C"/>
    <w:rsid w:val="002626DF"/>
    <w:rsid w:val="002720C8"/>
    <w:rsid w:val="00272D80"/>
    <w:rsid w:val="002740F9"/>
    <w:rsid w:val="00277FAE"/>
    <w:rsid w:val="00283A67"/>
    <w:rsid w:val="002A6D97"/>
    <w:rsid w:val="002C1B3A"/>
    <w:rsid w:val="002C7ED3"/>
    <w:rsid w:val="002F512A"/>
    <w:rsid w:val="0031185A"/>
    <w:rsid w:val="003603BC"/>
    <w:rsid w:val="00371A1B"/>
    <w:rsid w:val="00375714"/>
    <w:rsid w:val="00381278"/>
    <w:rsid w:val="003A05D0"/>
    <w:rsid w:val="003A6D08"/>
    <w:rsid w:val="003D09A8"/>
    <w:rsid w:val="003F0DCA"/>
    <w:rsid w:val="003F392D"/>
    <w:rsid w:val="004060FE"/>
    <w:rsid w:val="00421B15"/>
    <w:rsid w:val="00422141"/>
    <w:rsid w:val="004332BE"/>
    <w:rsid w:val="004602C6"/>
    <w:rsid w:val="00470B0E"/>
    <w:rsid w:val="0047701A"/>
    <w:rsid w:val="00491D49"/>
    <w:rsid w:val="004B1C07"/>
    <w:rsid w:val="004D0BDC"/>
    <w:rsid w:val="00501CA0"/>
    <w:rsid w:val="00523BDE"/>
    <w:rsid w:val="00542603"/>
    <w:rsid w:val="005712EF"/>
    <w:rsid w:val="0057272B"/>
    <w:rsid w:val="0057423D"/>
    <w:rsid w:val="005745F3"/>
    <w:rsid w:val="005809C9"/>
    <w:rsid w:val="005A3CBE"/>
    <w:rsid w:val="005B0098"/>
    <w:rsid w:val="005B3488"/>
    <w:rsid w:val="005C5FB4"/>
    <w:rsid w:val="005D5537"/>
    <w:rsid w:val="005E4AC9"/>
    <w:rsid w:val="005F1ACC"/>
    <w:rsid w:val="005F53CF"/>
    <w:rsid w:val="00603DDA"/>
    <w:rsid w:val="00605474"/>
    <w:rsid w:val="0062102F"/>
    <w:rsid w:val="0062195C"/>
    <w:rsid w:val="006428AE"/>
    <w:rsid w:val="0064356D"/>
    <w:rsid w:val="00656754"/>
    <w:rsid w:val="00661414"/>
    <w:rsid w:val="006642F9"/>
    <w:rsid w:val="00667E1F"/>
    <w:rsid w:val="00674678"/>
    <w:rsid w:val="00685B03"/>
    <w:rsid w:val="00686226"/>
    <w:rsid w:val="00687C45"/>
    <w:rsid w:val="00691675"/>
    <w:rsid w:val="006A4CF0"/>
    <w:rsid w:val="006C5888"/>
    <w:rsid w:val="006D6B61"/>
    <w:rsid w:val="006E1FDF"/>
    <w:rsid w:val="006E3CC4"/>
    <w:rsid w:val="006F228A"/>
    <w:rsid w:val="00700597"/>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2DDA"/>
    <w:rsid w:val="00803D33"/>
    <w:rsid w:val="00806A78"/>
    <w:rsid w:val="00807478"/>
    <w:rsid w:val="00811E90"/>
    <w:rsid w:val="00853094"/>
    <w:rsid w:val="008842B3"/>
    <w:rsid w:val="0089381E"/>
    <w:rsid w:val="008C1C2B"/>
    <w:rsid w:val="008D2765"/>
    <w:rsid w:val="008F2D5D"/>
    <w:rsid w:val="00912438"/>
    <w:rsid w:val="00941C7F"/>
    <w:rsid w:val="0094646B"/>
    <w:rsid w:val="00950A67"/>
    <w:rsid w:val="00982007"/>
    <w:rsid w:val="009A01F2"/>
    <w:rsid w:val="009A5795"/>
    <w:rsid w:val="009D170C"/>
    <w:rsid w:val="009D442A"/>
    <w:rsid w:val="009D7F58"/>
    <w:rsid w:val="00A0523A"/>
    <w:rsid w:val="00A21E51"/>
    <w:rsid w:val="00A2283D"/>
    <w:rsid w:val="00A25B18"/>
    <w:rsid w:val="00A30DFD"/>
    <w:rsid w:val="00A4473E"/>
    <w:rsid w:val="00A533F2"/>
    <w:rsid w:val="00A84DB8"/>
    <w:rsid w:val="00A91886"/>
    <w:rsid w:val="00AA1015"/>
    <w:rsid w:val="00AA79C4"/>
    <w:rsid w:val="00AB2DF0"/>
    <w:rsid w:val="00AC7DCE"/>
    <w:rsid w:val="00AD5B7C"/>
    <w:rsid w:val="00AD70D9"/>
    <w:rsid w:val="00AF3465"/>
    <w:rsid w:val="00B00C20"/>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03006"/>
    <w:rsid w:val="00C1715F"/>
    <w:rsid w:val="00C20968"/>
    <w:rsid w:val="00C519CD"/>
    <w:rsid w:val="00C60143"/>
    <w:rsid w:val="00C6175A"/>
    <w:rsid w:val="00C752FF"/>
    <w:rsid w:val="00C97CF3"/>
    <w:rsid w:val="00CB6300"/>
    <w:rsid w:val="00CD09D5"/>
    <w:rsid w:val="00CD4DED"/>
    <w:rsid w:val="00CE14CF"/>
    <w:rsid w:val="00CE5288"/>
    <w:rsid w:val="00CF2C26"/>
    <w:rsid w:val="00D060AA"/>
    <w:rsid w:val="00D07B21"/>
    <w:rsid w:val="00D143F6"/>
    <w:rsid w:val="00D26ADF"/>
    <w:rsid w:val="00D33E65"/>
    <w:rsid w:val="00D65169"/>
    <w:rsid w:val="00DA103B"/>
    <w:rsid w:val="00DC5CA1"/>
    <w:rsid w:val="00DD6DD4"/>
    <w:rsid w:val="00DE5BDD"/>
    <w:rsid w:val="00E05C3B"/>
    <w:rsid w:val="00E27C73"/>
    <w:rsid w:val="00E37616"/>
    <w:rsid w:val="00E56514"/>
    <w:rsid w:val="00E67B3A"/>
    <w:rsid w:val="00E8399B"/>
    <w:rsid w:val="00E925BD"/>
    <w:rsid w:val="00EA3D77"/>
    <w:rsid w:val="00EC3FF4"/>
    <w:rsid w:val="00EC4EBE"/>
    <w:rsid w:val="00ED11FF"/>
    <w:rsid w:val="00ED7445"/>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tiff"/><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83</TotalTime>
  <Pages>24</Pages>
  <Words>4999</Words>
  <Characters>2849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50</cp:revision>
  <dcterms:created xsi:type="dcterms:W3CDTF">2022-02-08T19:44:00Z</dcterms:created>
  <dcterms:modified xsi:type="dcterms:W3CDTF">2022-04-17T15:40:00Z</dcterms:modified>
</cp:coreProperties>
</file>